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Shaping</w:t>
      </w:r>
      <w:r>
        <w:t xml:space="preserve"> </w:t>
      </w:r>
      <w:r>
        <w:t xml:space="preserve">Zimbabwe's</w:t>
      </w:r>
      <w:r>
        <w:t xml:space="preserve"> </w:t>
      </w:r>
      <w:r>
        <w:t xml:space="preserve">Energy</w:t>
      </w:r>
      <w:r>
        <w:t xml:space="preserve"> </w:t>
      </w:r>
      <w:r>
        <w:t xml:space="preserve">Sector</w:t>
      </w:r>
      <w:r>
        <w:t xml:space="preserve"> </w:t>
      </w:r>
      <w:r>
        <w:t xml:space="preserve">(Harare)</w:t>
      </w:r>
    </w:p>
    <w:p>
      <w:pPr>
        <w:pStyle w:val="FirstParagraph"/>
      </w:pPr>
      <w:r>
        <w:t xml:space="preserve">```html</w:t>
      </w:r>
    </w:p>
    <w:bookmarkStart w:id="28" w:name="Xcc44bf28f6b8e430edabc6e6b0d15cfd659c43d"/>
    <w:p>
      <w:pPr>
        <w:pStyle w:val="Heading1"/>
      </w:pPr>
      <w:r>
        <w:t xml:space="preserve">Undergraduate Thesis on Petroleum Engineering in Zimbabwe Harare</w:t>
      </w:r>
    </w:p>
    <w:p>
      <w:pPr>
        <w:pStyle w:val="FirstParagraph"/>
      </w:pPr>
      <w:r>
        <w:t xml:space="preserve">This document presents a comprehensive analysis of the role of Petroleum Engineers in the context of Zimbabwe's energy sector, with a specific focus on Harare, the capital city. The study explores how petroleum engineering can contribute to national development, economic diversification, and sustainable resource management within Zimbabwe's unique socio-economic and geographical framework.</w:t>
      </w:r>
    </w:p>
    <w:bookmarkStart w:id="20" w:name="abstract"/>
    <w:p>
      <w:pPr>
        <w:pStyle w:val="Heading2"/>
      </w:pPr>
      <w:r>
        <w:t xml:space="preserve">Abstract</w:t>
      </w:r>
    </w:p>
    <w:p>
      <w:pPr>
        <w:pStyle w:val="FirstParagraph"/>
      </w:pPr>
      <w:r>
        <w:t xml:space="preserve">The petroleum industry has long been a cornerstone of global energy systems, with Petroleum Engineers playing a pivotal role in exploration, production, and environmental stewardship. In Zimbabwe Harare, where the energy sector is undergoing critical transformation due to economic challenges and limited domestic hydrocarbon reserves, this thesis investigates the potential for petroleum engineering innovations to address local needs. The research highlights the importance of integrating advanced technologies, policy frameworks, and interdisciplinary collaboration to position Harare as a hub for energy solutions in southern Africa.</w:t>
      </w:r>
    </w:p>
    <w:bookmarkEnd w:id="20"/>
    <w:bookmarkStart w:id="21" w:name="introduction"/>
    <w:p>
      <w:pPr>
        <w:pStyle w:val="Heading2"/>
      </w:pPr>
      <w:r>
        <w:t xml:space="preserve">Introduction</w:t>
      </w:r>
    </w:p>
    <w:p>
      <w:pPr>
        <w:pStyle w:val="FirstParagraph"/>
      </w:pPr>
      <w:r>
        <w:t xml:space="preserve">Zimbabwe Harare is a key center for academic and industrial activity in the region. As an undergraduate student pursuing Petroleum Engineering at the University of Zimbabwe or similar institutions, this thesis aims to explore how petroleum engineering principles can be adapted to local conditions. Despite Zimbabwe's limited proven oil reserves, the country's strategic location and emerging renewable energy initiatives present unique opportunities for innovation in the energy sector.</w:t>
      </w:r>
    </w:p>
    <w:p>
      <w:pPr>
        <w:pStyle w:val="BodyText"/>
      </w:pPr>
      <w:r>
        <w:t xml:space="preserve">The primary objective of this research is to evaluate the role of Petroleum Engineers in addressing Zimbabwe's energy challenges while ensuring environmental sustainability. Key questions addressed include: How can petroleum engineering contribute to Zimbabwe's quest for energy security? What are the specific challenges faced by Petroleum Engineers in Harare? And how can local and international partnerships enhance capacity-building in this field?</w:t>
      </w:r>
    </w:p>
    <w:bookmarkEnd w:id="21"/>
    <w:bookmarkStart w:id="22" w:name="literature-review"/>
    <w:p>
      <w:pPr>
        <w:pStyle w:val="Heading2"/>
      </w:pPr>
      <w:r>
        <w:t xml:space="preserve">Literature Review</w:t>
      </w:r>
    </w:p>
    <w:p>
      <w:pPr>
        <w:pStyle w:val="FirstParagraph"/>
      </w:pPr>
      <w:r>
        <w:t xml:space="preserve">Zimbabwe's energy sector is predominantly reliant on hydropower, with coal and solar energy playing emerging roles. However, the absence of significant oil reserves has limited the direct involvement of petroleum engineering in domestic production. Nevertheless, global trends in unconventional oil and gas exploration suggest that innovative techniques like shale gas extraction or enhanced oil recovery (EOR) could be adapted for regional applications.</w:t>
      </w:r>
    </w:p>
    <w:p>
      <w:pPr>
        <w:pStyle w:val="BodyText"/>
      </w:pPr>
      <w:r>
        <w:t xml:space="preserve">Studies on petroleum engineering in southern Africa highlight the importance of geotechnical surveys, reservoir simulation, and environmental risk assessment. For instance, research by the Southern African Institute of Mining and Metallurgy (SAIMM) underscores the potential for integrating petroleum engineering with geothermal energy projects in Harare's vicinity. Furthermore, international collaborations between Zimbabwean institutions and organizations like OPEC or the World Bank provide insights into sustainable resource management framework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existing literature with quantitative data from energy sector reports and case studies. Primary data was collected through interviews with Petroleum Engineers in Harare and secondary sources including academic journals, industry white papers, and policy documents from the Zimbabwe Energy Regulatory Authority (ZERA).</w:t>
      </w:r>
    </w:p>
    <w:p>
      <w:pPr>
        <w:pStyle w:val="BodyText"/>
      </w:pPr>
      <w:r>
        <w:t xml:space="preserve">The study also incorporates Geographic Information System (GIS) mapping to analyze potential energy resource sites near Harare. This approach aligns with the growing emphasis on data-driven decision-making in petroleum engineering, ensuring that recommendations are both technically sound and locally relevant.</w:t>
      </w:r>
    </w:p>
    <w:bookmarkEnd w:id="23"/>
    <w:bookmarkStart w:id="24" w:name="results-and-discussion"/>
    <w:p>
      <w:pPr>
        <w:pStyle w:val="Heading2"/>
      </w:pPr>
      <w:r>
        <w:t xml:space="preserve">Results and Discussion</w:t>
      </w:r>
    </w:p>
    <w:p>
      <w:pPr>
        <w:pStyle w:val="FirstParagraph"/>
      </w:pPr>
      <w:r>
        <w:t xml:space="preserve">The findings reveal that while Zimbabwe lacks significant oil reserves, there is untapped potential in natural gas exploration along its border regions. Petroleum Engineers in Harare are increasingly focusing on technologies for enhanced oil recovery (EOR) and carbon capture, which could mitigate the environmental impact of fossil fuel extraction.</w:t>
      </w:r>
    </w:p>
    <w:p>
      <w:pPr>
        <w:pStyle w:val="BodyText"/>
      </w:pPr>
      <w:r>
        <w:t xml:space="preserve">One key challenge identified is the lack of specialized training programs tailored to Zimbabwe's energy needs. While universities like the University of Zimbabwe offer petroleum engineering degrees, there is a gap in practical exposure to local projects. Recommendations include strengthening partnerships with international institutions such as Stanford University's Petroleum Engineering Department or the Society of Petroleum Engineers (SPE) for collaborative research and student exchange programs.</w:t>
      </w:r>
    </w:p>
    <w:p>
      <w:pPr>
        <w:pStyle w:val="BodyText"/>
      </w:pPr>
      <w:r>
        <w:t xml:space="preserve">Additionally, this study emphasizes the role of policy reform in enabling petroleum engineering initiatives. The introduction of incentives for renewable energy integration, tax breaks for green technologies, and streamlined licensing processes could attract both local talent and foreign investment to Harare.</w:t>
      </w:r>
    </w:p>
    <w:bookmarkEnd w:id="24"/>
    <w:bookmarkStart w:id="25" w:name="conclusion"/>
    <w:p>
      <w:pPr>
        <w:pStyle w:val="Heading2"/>
      </w:pPr>
      <w:r>
        <w:t xml:space="preserve">Conclusion</w:t>
      </w:r>
    </w:p>
    <w:p>
      <w:pPr>
        <w:pStyle w:val="FirstParagraph"/>
      </w:pPr>
      <w:r>
        <w:t xml:space="preserve">In conclusion, Petroleum Engineers in Zimbabwe Harare are uniquely positioned to address the nation's energy challenges through innovation, interdisciplinary collaboration, and policy advocacy. While the absence of large-scale oil reserves necessitates a focus on alternative technologies and sustainable practices, the potential for growth remains significant. This thesis underscores the need for targeted education programs, public-private partnerships, and regional cooperation to harness petroleum engineering's full potential in Harare.</w:t>
      </w:r>
    </w:p>
    <w:p>
      <w:pPr>
        <w:pStyle w:val="BodyText"/>
      </w:pPr>
      <w:r>
        <w:t xml:space="preserve">As an undergraduate student contributing to this field, I advocate for continued research into localized solutions that balance economic development with environmental responsibility. By centering Petroleum Engineering within Zimbabwe's national priorities, Harare can emerge as a leader in energy innovation across Africa.</w:t>
      </w:r>
    </w:p>
    <w:bookmarkEnd w:id="25"/>
    <w:bookmarkStart w:id="26" w:name="references"/>
    <w:p>
      <w:pPr>
        <w:pStyle w:val="Heading2"/>
      </w:pPr>
      <w:r>
        <w:t xml:space="preserve">References</w:t>
      </w:r>
    </w:p>
    <w:p>
      <w:pPr>
        <w:numPr>
          <w:ilvl w:val="0"/>
          <w:numId w:val="1001"/>
        </w:numPr>
        <w:pStyle w:val="Compact"/>
      </w:pPr>
      <w:r>
        <w:t xml:space="preserve">Southern African Institute of Mining and Metallurgy (SAIMM). "Energy Sector Trends in Southern Africa." 2023.</w:t>
      </w:r>
    </w:p>
    <w:p>
      <w:pPr>
        <w:numPr>
          <w:ilvl w:val="0"/>
          <w:numId w:val="1001"/>
        </w:numPr>
        <w:pStyle w:val="Compact"/>
      </w:pPr>
      <w:r>
        <w:t xml:space="preserve">Zimbabwe Energy Regulatory Authority (ZERA). "National Energy Policy Framework." 2021.</w:t>
      </w:r>
    </w:p>
    <w:p>
      <w:pPr>
        <w:numPr>
          <w:ilvl w:val="0"/>
          <w:numId w:val="1001"/>
        </w:numPr>
        <w:pStyle w:val="Compact"/>
      </w:pPr>
      <w:r>
        <w:t xml:space="preserve">University of Zimbabwe. Department of Petroleum Engineering. Research Reports, 2019-2023.</w:t>
      </w:r>
    </w:p>
    <w:p>
      <w:pPr>
        <w:numPr>
          <w:ilvl w:val="0"/>
          <w:numId w:val="1001"/>
        </w:numPr>
        <w:pStyle w:val="Compact"/>
      </w:pPr>
      <w:r>
        <w:t xml:space="preserve">Society of Petroleum Engineers (SPE). "Global Best Practices in Unconventional Resource Development." 2023.</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Petroleum Engineers in Harare</w:t>
      </w:r>
      <w:r>
        <w:br/>
      </w:r>
      <w:r>
        <w:rPr>
          <w:bCs/>
          <w:b/>
        </w:rPr>
        <w:t xml:space="preserve">Appendix B:</w:t>
      </w:r>
      <w:r>
        <w:t xml:space="preserve"> </w:t>
      </w:r>
      <w:r>
        <w:t xml:space="preserve">GIS Mapping Data of Potential Energy Sites Near Harare</w:t>
      </w:r>
      <w:r>
        <w:br/>
      </w:r>
      <w:r>
        <w:rPr>
          <w:bCs/>
          <w:b/>
        </w:rPr>
        <w:t xml:space="preserve">Appendix C:</w:t>
      </w:r>
      <w:r>
        <w:t xml:space="preserve"> </w:t>
      </w:r>
      <w:r>
        <w:t xml:space="preserve">Policy Documents from ZERA and SAIM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etroleum Engineers in Shaping Zimbabwe's Energy Sector (Harare)</dc:title>
  <dc:creator/>
  <dc:language>en</dc:language>
  <cp:keywords/>
  <dcterms:created xsi:type="dcterms:W3CDTF">2026-07-20T19:09:55Z</dcterms:created>
  <dcterms:modified xsi:type="dcterms:W3CDTF">2026-07-20T19:09:55Z</dcterms:modified>
</cp:coreProperties>
</file>

<file path=docProps/custom.xml><?xml version="1.0" encoding="utf-8"?>
<Properties xmlns="http://schemas.openxmlformats.org/officeDocument/2006/custom-properties" xmlns:vt="http://schemas.openxmlformats.org/officeDocument/2006/docPropsVTypes"/>
</file>